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A6FCB5" w14:textId="77777777" w:rsidR="006673D7" w:rsidRDefault="006673D7" w:rsidP="006673D7">
      <w:pPr>
        <w:spacing w:after="0"/>
        <w:jc w:val="center"/>
        <w:rPr>
          <w:rFonts w:ascii="Times New Roman" w:hAnsi="Times New Roman"/>
          <w:b/>
          <w:color w:val="000000"/>
          <w:sz w:val="24"/>
          <w:szCs w:val="24"/>
        </w:rPr>
      </w:pPr>
      <w:r>
        <w:rPr>
          <w:rFonts w:ascii="Times New Roman" w:hAnsi="Times New Roman"/>
          <w:b/>
          <w:color w:val="000000"/>
          <w:sz w:val="24"/>
          <w:szCs w:val="24"/>
        </w:rPr>
        <w:t xml:space="preserve">FORMULARZ ZGŁOSZENIA IMPREZY </w:t>
      </w:r>
      <w:r w:rsidR="0088238D">
        <w:rPr>
          <w:rFonts w:ascii="Times New Roman" w:hAnsi="Times New Roman"/>
          <w:b/>
          <w:color w:val="000000"/>
          <w:sz w:val="24"/>
          <w:szCs w:val="24"/>
        </w:rPr>
        <w:t xml:space="preserve">- </w:t>
      </w:r>
      <w:r>
        <w:rPr>
          <w:rFonts w:ascii="Times New Roman" w:hAnsi="Times New Roman"/>
          <w:b/>
          <w:color w:val="000000"/>
          <w:sz w:val="24"/>
          <w:szCs w:val="24"/>
        </w:rPr>
        <w:t>DOLNOŚLĄSKI FESTIWAL NAUKI</w:t>
      </w:r>
    </w:p>
    <w:p w14:paraId="613985AB" w14:textId="77777777" w:rsidR="006673D7" w:rsidRPr="00D617A5" w:rsidRDefault="006673D7" w:rsidP="006673D7">
      <w:pPr>
        <w:pStyle w:val="Nagwek1"/>
        <w:numPr>
          <w:ilvl w:val="0"/>
          <w:numId w:val="0"/>
        </w:numPr>
        <w:tabs>
          <w:tab w:val="left" w:pos="708"/>
        </w:tabs>
        <w:snapToGrid w:val="0"/>
        <w:rPr>
          <w:b w:val="0"/>
        </w:rPr>
      </w:pPr>
      <w:r w:rsidRPr="00D617A5">
        <w:rPr>
          <w:b w:val="0"/>
        </w:rPr>
        <w:t>Zgłoszenie imprezy festiwalowej jest równoznaczne z akceptacją zasad zawartych w dokumencie</w:t>
      </w:r>
    </w:p>
    <w:p w14:paraId="76C9C9C2" w14:textId="77777777" w:rsidR="0081533B" w:rsidRDefault="006673D7" w:rsidP="0088238D">
      <w:pPr>
        <w:pStyle w:val="Nagwek1"/>
        <w:numPr>
          <w:ilvl w:val="0"/>
          <w:numId w:val="0"/>
        </w:numPr>
        <w:tabs>
          <w:tab w:val="left" w:pos="708"/>
        </w:tabs>
        <w:snapToGrid w:val="0"/>
        <w:rPr>
          <w:b w:val="0"/>
        </w:rPr>
      </w:pPr>
      <w:r w:rsidRPr="00D617A5">
        <w:rPr>
          <w:b w:val="0"/>
        </w:rPr>
        <w:t>"Tryb zgłaszania impr</w:t>
      </w:r>
      <w:r w:rsidR="00FA3BA5" w:rsidRPr="00D617A5">
        <w:rPr>
          <w:b w:val="0"/>
        </w:rPr>
        <w:t>ez DFN</w:t>
      </w:r>
      <w:r w:rsidR="00812A8A" w:rsidRPr="00D617A5">
        <w:rPr>
          <w:b w:val="0"/>
        </w:rPr>
        <w:t xml:space="preserve"> i zasady bezpieczeństwa" oraz K</w:t>
      </w:r>
      <w:r w:rsidR="00FA3BA5" w:rsidRPr="00D617A5">
        <w:rPr>
          <w:b w:val="0"/>
        </w:rPr>
        <w:t>lauzulą RODO,</w:t>
      </w:r>
      <w:r w:rsidRPr="00D617A5">
        <w:rPr>
          <w:b w:val="0"/>
        </w:rPr>
        <w:t xml:space="preserve"> dostępnym</w:t>
      </w:r>
      <w:r w:rsidR="00FA3BA5" w:rsidRPr="00D617A5">
        <w:rPr>
          <w:b w:val="0"/>
        </w:rPr>
        <w:t>i</w:t>
      </w:r>
      <w:r w:rsidRPr="00D617A5">
        <w:rPr>
          <w:b w:val="0"/>
        </w:rPr>
        <w:t xml:space="preserve"> na</w:t>
      </w:r>
      <w:r w:rsidR="00FA3BA5" w:rsidRPr="00D617A5">
        <w:rPr>
          <w:b w:val="0"/>
        </w:rPr>
        <w:t xml:space="preserve"> stronie internetowej Festiwalu www.festiwal.wroc.pl</w:t>
      </w:r>
    </w:p>
    <w:p w14:paraId="364E131C" w14:textId="77777777" w:rsidR="00FA3BA5" w:rsidRPr="00FA3BA5" w:rsidRDefault="00FA3BA5" w:rsidP="00FA3BA5">
      <w:pPr>
        <w:spacing w:after="0"/>
        <w:rPr>
          <w:lang w:eastAsia="ar-SA"/>
        </w:rPr>
      </w:pPr>
    </w:p>
    <w:p w14:paraId="6C3FE7EB" w14:textId="77777777" w:rsidR="006673D7" w:rsidRPr="0088238D" w:rsidRDefault="0081533B" w:rsidP="0088238D">
      <w:pPr>
        <w:spacing w:after="0"/>
        <w:jc w:val="center"/>
        <w:rPr>
          <w:rFonts w:ascii="Times New Roman" w:hAnsi="Times New Roman"/>
          <w:b/>
        </w:rPr>
      </w:pPr>
      <w:r w:rsidRPr="0088238D">
        <w:rPr>
          <w:rFonts w:ascii="Times New Roman" w:hAnsi="Times New Roman"/>
          <w:b/>
        </w:rPr>
        <w:t>Formularz należy przesłać do koordynatora uczelnianego/wydziałowego/regionalnego</w:t>
      </w:r>
      <w:r w:rsidR="0007778B">
        <w:rPr>
          <w:rFonts w:ascii="Times New Roman" w:hAnsi="Times New Roman"/>
          <w:b/>
        </w:rPr>
        <w:t xml:space="preserve"> lub odpowiedniego pełnomocnika.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830335" w14:paraId="27FB5990" w14:textId="77777777" w:rsidTr="00830335">
        <w:tc>
          <w:tcPr>
            <w:tcW w:w="10606" w:type="dxa"/>
            <w:shd w:val="clear" w:color="auto" w:fill="BFBFBF" w:themeFill="background1" w:themeFillShade="BF"/>
          </w:tcPr>
          <w:p w14:paraId="6AB11EE6" w14:textId="77777777" w:rsidR="00830335" w:rsidRDefault="00830335" w:rsidP="0088238D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Tytuł spotkania</w:t>
            </w:r>
          </w:p>
        </w:tc>
      </w:tr>
      <w:tr w:rsidR="00830335" w14:paraId="6CC03A51" w14:textId="77777777" w:rsidTr="00D617A5">
        <w:trPr>
          <w:trHeight w:val="387"/>
        </w:trPr>
        <w:tc>
          <w:tcPr>
            <w:tcW w:w="10606" w:type="dxa"/>
          </w:tcPr>
          <w:p w14:paraId="70A7B463" w14:textId="77777777" w:rsidR="0088238D" w:rsidRDefault="0088238D" w:rsidP="0088238D">
            <w:pPr>
              <w:rPr>
                <w:rFonts w:ascii="Times New Roman" w:hAnsi="Times New Roman"/>
              </w:rPr>
            </w:pPr>
          </w:p>
        </w:tc>
      </w:tr>
      <w:tr w:rsidR="00830335" w14:paraId="3D58AB5D" w14:textId="77777777" w:rsidTr="00830335">
        <w:tc>
          <w:tcPr>
            <w:tcW w:w="10606" w:type="dxa"/>
            <w:shd w:val="clear" w:color="auto" w:fill="BFBFBF" w:themeFill="background1" w:themeFillShade="BF"/>
          </w:tcPr>
          <w:p w14:paraId="258A151C" w14:textId="77777777" w:rsidR="00830335" w:rsidRDefault="00830335" w:rsidP="00830335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Krótki opis (na stronę internetową Festiwalu)</w:t>
            </w:r>
          </w:p>
        </w:tc>
      </w:tr>
      <w:tr w:rsidR="00830335" w14:paraId="225F81A3" w14:textId="77777777" w:rsidTr="00BB0A73">
        <w:trPr>
          <w:trHeight w:val="1446"/>
        </w:trPr>
        <w:tc>
          <w:tcPr>
            <w:tcW w:w="10606" w:type="dxa"/>
          </w:tcPr>
          <w:p w14:paraId="0DB2E09C" w14:textId="77777777" w:rsidR="00830335" w:rsidRDefault="00830335" w:rsidP="0088238D">
            <w:pPr>
              <w:rPr>
                <w:rFonts w:ascii="Times New Roman" w:hAnsi="Times New Roman"/>
              </w:rPr>
            </w:pPr>
          </w:p>
        </w:tc>
      </w:tr>
    </w:tbl>
    <w:p w14:paraId="44FD1033" w14:textId="77777777" w:rsidR="00830335" w:rsidRPr="0081533B" w:rsidRDefault="00830335" w:rsidP="00830335">
      <w:pPr>
        <w:spacing w:after="0"/>
        <w:jc w:val="center"/>
        <w:rPr>
          <w:rFonts w:ascii="Times New Roman" w:hAnsi="Times New Roman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633"/>
        <w:gridCol w:w="7823"/>
      </w:tblGrid>
      <w:tr w:rsidR="006673D7" w14:paraId="48C16F58" w14:textId="77777777" w:rsidTr="006673D7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3B634108" w14:textId="77777777" w:rsidR="006673D7" w:rsidRDefault="006673D7">
            <w:pPr>
              <w:rPr>
                <w:lang w:eastAsia="en-US"/>
              </w:rPr>
            </w:pPr>
            <w:r>
              <w:rPr>
                <w:lang w:eastAsia="en-US"/>
              </w:rPr>
              <w:t>Panel tematyczny</w:t>
            </w:r>
          </w:p>
          <w:p w14:paraId="69C294D7" w14:textId="77777777" w:rsidR="00DE35B9" w:rsidRPr="00830335" w:rsidRDefault="00DE35B9">
            <w:pPr>
              <w:rPr>
                <w:b/>
                <w:lang w:eastAsia="en-US"/>
              </w:rPr>
            </w:pPr>
            <w:r w:rsidRPr="00830335">
              <w:rPr>
                <w:b/>
                <w:lang w:eastAsia="en-US"/>
              </w:rPr>
              <w:t>(wybrać jeden)</w:t>
            </w:r>
          </w:p>
        </w:tc>
        <w:tc>
          <w:tcPr>
            <w:tcW w:w="7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D4DA23" w14:textId="77777777" w:rsidR="006673D7" w:rsidRDefault="00D617A5" w:rsidP="00BB0A73">
            <w:pPr>
              <w:rPr>
                <w:lang w:eastAsia="en-US"/>
              </w:rPr>
            </w:pPr>
            <w:r>
              <w:rPr>
                <w:b/>
                <w:lang w:eastAsia="en-US"/>
              </w:rPr>
              <w:t>Miasteczko naukowe</w:t>
            </w:r>
            <w:r w:rsidR="00BB0A73">
              <w:rPr>
                <w:b/>
                <w:lang w:eastAsia="en-US"/>
              </w:rPr>
              <w:t xml:space="preserve">, </w:t>
            </w:r>
            <w:r w:rsidR="009C19C1" w:rsidRPr="00BB0A73">
              <w:rPr>
                <w:lang w:eastAsia="en-US"/>
              </w:rPr>
              <w:t>Imprezy wiodące</w:t>
            </w:r>
            <w:r w:rsidR="006673D7" w:rsidRPr="00BB0A73">
              <w:rPr>
                <w:lang w:eastAsia="en-US"/>
              </w:rPr>
              <w:t>,</w:t>
            </w:r>
            <w:r w:rsidR="006673D7">
              <w:rPr>
                <w:lang w:eastAsia="en-US"/>
              </w:rPr>
              <w:t xml:space="preserve"> Nauki humanistyczne, Nauki inżynieryjno-techniczne, Nauki medyczne i nauki o zdrowiu, </w:t>
            </w:r>
            <w:r w:rsidR="009C19C1">
              <w:rPr>
                <w:lang w:eastAsia="en-US"/>
              </w:rPr>
              <w:t xml:space="preserve">Nauki społeczne, </w:t>
            </w:r>
            <w:r w:rsidR="006673D7">
              <w:rPr>
                <w:lang w:eastAsia="en-US"/>
              </w:rPr>
              <w:t>Nauki rolnicze, Nauki ścisłe i przyrodnicze, Nauki teologiczne, Nauki o sztuce, DFN w Przylądku Nadziei, Interaktywne pokazy w szkołach, Region</w:t>
            </w:r>
            <w:r w:rsidR="0081533B">
              <w:rPr>
                <w:lang w:eastAsia="en-US"/>
              </w:rPr>
              <w:t xml:space="preserve"> (Bolesławiec, Bystrzyca Kłodzka, Dzierżoniów, Głogów, Jelenia Góra, Legnica, Lubin</w:t>
            </w:r>
            <w:r w:rsidR="006142D1">
              <w:rPr>
                <w:lang w:eastAsia="en-US"/>
              </w:rPr>
              <w:t>-Polkowice</w:t>
            </w:r>
            <w:r w:rsidR="0081533B">
              <w:rPr>
                <w:lang w:eastAsia="en-US"/>
              </w:rPr>
              <w:t>, Wałbrzych, Ząbkowice Śląskie, Zgorzelec)</w:t>
            </w:r>
          </w:p>
        </w:tc>
      </w:tr>
    </w:tbl>
    <w:p w14:paraId="3FD95BC2" w14:textId="77777777" w:rsidR="006673D7" w:rsidRDefault="006673D7" w:rsidP="00BB0A73">
      <w:pPr>
        <w:spacing w:after="0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45"/>
        <w:gridCol w:w="7811"/>
      </w:tblGrid>
      <w:tr w:rsidR="00830335" w14:paraId="6A5E60CD" w14:textId="77777777" w:rsidTr="006673D7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10A204AF" w14:textId="77777777" w:rsidR="00830335" w:rsidRDefault="00830335" w:rsidP="00C103F9">
            <w:pPr>
              <w:spacing w:after="0"/>
              <w:rPr>
                <w:rFonts w:asciiTheme="minorHAnsi" w:eastAsia="Calibri" w:hAnsiTheme="minorHAnsi"/>
                <w:lang w:eastAsia="en-US"/>
              </w:rPr>
            </w:pPr>
            <w:r>
              <w:rPr>
                <w:rFonts w:asciiTheme="minorHAnsi" w:eastAsia="Calibri" w:hAnsiTheme="minorHAnsi"/>
                <w:lang w:eastAsia="en-US"/>
              </w:rPr>
              <w:t xml:space="preserve">prowadzący </w:t>
            </w:r>
          </w:p>
        </w:tc>
        <w:tc>
          <w:tcPr>
            <w:tcW w:w="7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9A73EF" w14:textId="77777777" w:rsidR="00830335" w:rsidRDefault="00830335">
            <w:pPr>
              <w:spacing w:after="0"/>
              <w:rPr>
                <w:rFonts w:asciiTheme="minorHAnsi" w:eastAsia="Calibri" w:hAnsiTheme="minorHAnsi"/>
                <w:lang w:eastAsia="en-US"/>
              </w:rPr>
            </w:pPr>
          </w:p>
        </w:tc>
      </w:tr>
      <w:tr w:rsidR="00830335" w14:paraId="73DDC64C" w14:textId="77777777" w:rsidTr="006673D7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41B49587" w14:textId="77777777" w:rsidR="00830335" w:rsidRDefault="00830335" w:rsidP="00C103F9">
            <w:pPr>
              <w:spacing w:after="0"/>
              <w:rPr>
                <w:rFonts w:asciiTheme="minorHAnsi" w:eastAsia="Calibri" w:hAnsiTheme="minorHAnsi"/>
                <w:lang w:eastAsia="en-US"/>
              </w:rPr>
            </w:pPr>
            <w:r>
              <w:rPr>
                <w:rFonts w:asciiTheme="minorHAnsi" w:eastAsia="Calibri" w:hAnsiTheme="minorHAnsi"/>
                <w:lang w:eastAsia="en-US"/>
              </w:rPr>
              <w:t>zawód, wydział, uczelnia</w:t>
            </w:r>
          </w:p>
        </w:tc>
        <w:tc>
          <w:tcPr>
            <w:tcW w:w="7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D93BF3" w14:textId="77777777" w:rsidR="00830335" w:rsidRDefault="00830335">
            <w:pPr>
              <w:spacing w:after="0"/>
              <w:rPr>
                <w:rFonts w:asciiTheme="minorHAnsi" w:eastAsia="Calibri" w:hAnsiTheme="minorHAnsi"/>
                <w:lang w:eastAsia="en-US"/>
              </w:rPr>
            </w:pPr>
          </w:p>
        </w:tc>
      </w:tr>
      <w:tr w:rsidR="00830335" w14:paraId="23811ED6" w14:textId="77777777" w:rsidTr="006673D7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1E0D3677" w14:textId="77777777" w:rsidR="00830335" w:rsidRDefault="00830335" w:rsidP="00C103F9">
            <w:pPr>
              <w:spacing w:after="0"/>
              <w:rPr>
                <w:rFonts w:asciiTheme="minorHAnsi" w:eastAsia="Calibri" w:hAnsiTheme="minorHAnsi"/>
                <w:lang w:eastAsia="en-US"/>
              </w:rPr>
            </w:pPr>
            <w:r>
              <w:rPr>
                <w:rFonts w:asciiTheme="minorHAnsi" w:eastAsia="Calibri" w:hAnsiTheme="minorHAnsi"/>
                <w:lang w:eastAsia="en-US"/>
              </w:rPr>
              <w:t xml:space="preserve">współprowadzący </w:t>
            </w:r>
          </w:p>
        </w:tc>
        <w:tc>
          <w:tcPr>
            <w:tcW w:w="7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EF3996" w14:textId="77777777" w:rsidR="00830335" w:rsidRDefault="00830335">
            <w:pPr>
              <w:spacing w:after="0"/>
              <w:rPr>
                <w:rFonts w:asciiTheme="minorHAnsi" w:eastAsia="Calibri" w:hAnsiTheme="minorHAnsi"/>
                <w:lang w:eastAsia="en-US"/>
              </w:rPr>
            </w:pPr>
          </w:p>
        </w:tc>
      </w:tr>
      <w:tr w:rsidR="00830335" w14:paraId="1326903D" w14:textId="77777777" w:rsidTr="006673D7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2B88CE96" w14:textId="77777777" w:rsidR="00830335" w:rsidRDefault="00830335">
            <w:pPr>
              <w:spacing w:after="0"/>
              <w:rPr>
                <w:rFonts w:asciiTheme="minorHAnsi" w:eastAsia="Calibri" w:hAnsiTheme="minorHAnsi"/>
                <w:lang w:eastAsia="en-US"/>
              </w:rPr>
            </w:pPr>
            <w:r>
              <w:rPr>
                <w:rFonts w:asciiTheme="minorHAnsi" w:eastAsia="Calibri" w:hAnsiTheme="minorHAnsi"/>
                <w:lang w:eastAsia="en-US"/>
              </w:rPr>
              <w:t>e-mail*</w:t>
            </w:r>
          </w:p>
        </w:tc>
        <w:tc>
          <w:tcPr>
            <w:tcW w:w="7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6A17F9" w14:textId="77777777" w:rsidR="00830335" w:rsidRDefault="00830335">
            <w:pPr>
              <w:spacing w:after="0"/>
              <w:rPr>
                <w:rFonts w:asciiTheme="minorHAnsi" w:eastAsia="Calibri" w:hAnsiTheme="minorHAnsi"/>
                <w:lang w:eastAsia="en-US"/>
              </w:rPr>
            </w:pPr>
          </w:p>
        </w:tc>
      </w:tr>
      <w:tr w:rsidR="00830335" w14:paraId="1D3AF3B1" w14:textId="77777777" w:rsidTr="006673D7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49783366" w14:textId="77777777" w:rsidR="00830335" w:rsidRDefault="00830335">
            <w:pPr>
              <w:spacing w:after="0"/>
              <w:rPr>
                <w:rFonts w:asciiTheme="minorHAnsi" w:eastAsia="Calibri" w:hAnsiTheme="minorHAnsi"/>
                <w:lang w:eastAsia="en-US"/>
              </w:rPr>
            </w:pPr>
            <w:r>
              <w:rPr>
                <w:rFonts w:asciiTheme="minorHAnsi" w:eastAsia="Calibri" w:hAnsiTheme="minorHAnsi"/>
                <w:lang w:eastAsia="en-US"/>
              </w:rPr>
              <w:t>telefon*</w:t>
            </w:r>
          </w:p>
        </w:tc>
        <w:tc>
          <w:tcPr>
            <w:tcW w:w="7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58B596" w14:textId="77777777" w:rsidR="00830335" w:rsidRDefault="00830335">
            <w:pPr>
              <w:spacing w:after="0"/>
              <w:rPr>
                <w:rFonts w:asciiTheme="minorHAnsi" w:eastAsia="Calibri" w:hAnsiTheme="minorHAnsi"/>
                <w:lang w:eastAsia="en-US"/>
              </w:rPr>
            </w:pPr>
          </w:p>
        </w:tc>
      </w:tr>
    </w:tbl>
    <w:p w14:paraId="79A3899D" w14:textId="77777777" w:rsidR="006673D7" w:rsidRDefault="00830335" w:rsidP="00830335">
      <w:pPr>
        <w:spacing w:after="0"/>
      </w:pPr>
      <w:r>
        <w:t>*</w:t>
      </w:r>
      <w:r w:rsidRPr="00830335">
        <w:t xml:space="preserve"> </w:t>
      </w:r>
      <w:r>
        <w:t>tylko do wiadomości Biura DFN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630"/>
        <w:gridCol w:w="7826"/>
      </w:tblGrid>
      <w:tr w:rsidR="006673D7" w14:paraId="702C2F69" w14:textId="77777777" w:rsidTr="006673D7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11E354B5" w14:textId="77777777" w:rsidR="006673D7" w:rsidRDefault="006673D7">
            <w:pPr>
              <w:rPr>
                <w:lang w:eastAsia="en-US"/>
              </w:rPr>
            </w:pPr>
            <w:r>
              <w:rPr>
                <w:lang w:eastAsia="en-US"/>
              </w:rPr>
              <w:t>Grupa wiekowa</w:t>
            </w:r>
          </w:p>
        </w:tc>
        <w:tc>
          <w:tcPr>
            <w:tcW w:w="7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356338" w14:textId="77777777" w:rsidR="006673D7" w:rsidRDefault="007E5561">
            <w:pPr>
              <w:rPr>
                <w:lang w:eastAsia="en-US"/>
              </w:rPr>
            </w:pPr>
            <w:r>
              <w:rPr>
                <w:lang w:eastAsia="en-US"/>
              </w:rPr>
              <w:t>p</w:t>
            </w:r>
            <w:r w:rsidR="0007778B">
              <w:rPr>
                <w:lang w:eastAsia="en-US"/>
              </w:rPr>
              <w:t>rzedszkole/</w:t>
            </w:r>
            <w:r w:rsidR="00C45A46">
              <w:rPr>
                <w:lang w:eastAsia="en-US"/>
              </w:rPr>
              <w:t xml:space="preserve"> SP kl. 0</w:t>
            </w:r>
            <w:r w:rsidR="0007778B">
              <w:rPr>
                <w:lang w:eastAsia="en-US"/>
              </w:rPr>
              <w:t>-3/ SP kl. 4-6/ SP kl. 7-8/ szkoła ponadpodstawowa/</w:t>
            </w:r>
            <w:r w:rsidR="006673D7">
              <w:rPr>
                <w:lang w:eastAsia="en-US"/>
              </w:rPr>
              <w:t xml:space="preserve"> dorośli</w:t>
            </w:r>
          </w:p>
        </w:tc>
      </w:tr>
      <w:tr w:rsidR="006673D7" w14:paraId="1317458D" w14:textId="77777777" w:rsidTr="006673D7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6A23C7B4" w14:textId="77777777" w:rsidR="00830335" w:rsidRDefault="006673D7">
            <w:pPr>
              <w:rPr>
                <w:lang w:eastAsia="en-US"/>
              </w:rPr>
            </w:pPr>
            <w:r>
              <w:rPr>
                <w:lang w:eastAsia="en-US"/>
              </w:rPr>
              <w:t>Forma prezentacji</w:t>
            </w:r>
            <w:r w:rsidR="00830335">
              <w:rPr>
                <w:lang w:eastAsia="en-US"/>
              </w:rPr>
              <w:t xml:space="preserve"> </w:t>
            </w:r>
          </w:p>
          <w:p w14:paraId="79B12844" w14:textId="77777777" w:rsidR="006673D7" w:rsidRDefault="00830335">
            <w:pPr>
              <w:rPr>
                <w:lang w:eastAsia="en-US"/>
              </w:rPr>
            </w:pPr>
            <w:r>
              <w:rPr>
                <w:lang w:eastAsia="en-US"/>
              </w:rPr>
              <w:t>(max 2-3)</w:t>
            </w:r>
          </w:p>
        </w:tc>
        <w:tc>
          <w:tcPr>
            <w:tcW w:w="7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62BDC7" w14:textId="77777777" w:rsidR="006673D7" w:rsidRDefault="0007778B" w:rsidP="000D00AB">
            <w:pPr>
              <w:rPr>
                <w:lang w:eastAsia="en-US"/>
              </w:rPr>
            </w:pPr>
            <w:r>
              <w:rPr>
                <w:lang w:eastAsia="en-US"/>
              </w:rPr>
              <w:t>d</w:t>
            </w:r>
            <w:r w:rsidR="000D00AB">
              <w:rPr>
                <w:lang w:eastAsia="en-US"/>
              </w:rPr>
              <w:t>yskusja/ film/ gra/ happening/ koncert/ konkurs/ laboratorium/</w:t>
            </w:r>
            <w:r w:rsidR="006673D7">
              <w:rPr>
                <w:lang w:eastAsia="en-US"/>
              </w:rPr>
              <w:t xml:space="preserve"> pokaz</w:t>
            </w:r>
            <w:r w:rsidR="000D00AB">
              <w:rPr>
                <w:lang w:eastAsia="en-US"/>
              </w:rPr>
              <w:t>/ spektakl/ warsztat/ wycieczka/</w:t>
            </w:r>
            <w:r w:rsidR="006673D7">
              <w:rPr>
                <w:lang w:eastAsia="en-US"/>
              </w:rPr>
              <w:t xml:space="preserve"> wykład</w:t>
            </w:r>
            <w:r w:rsidR="000D00AB">
              <w:rPr>
                <w:lang w:eastAsia="en-US"/>
              </w:rPr>
              <w:t>/</w:t>
            </w:r>
            <w:r w:rsidR="006673D7">
              <w:rPr>
                <w:lang w:eastAsia="en-US"/>
              </w:rPr>
              <w:t xml:space="preserve"> wystawa</w:t>
            </w:r>
          </w:p>
        </w:tc>
      </w:tr>
      <w:tr w:rsidR="006673D7" w14:paraId="05294B2B" w14:textId="77777777" w:rsidTr="006673D7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7ED3E5EB" w14:textId="77777777" w:rsidR="006673D7" w:rsidRDefault="006673D7">
            <w:pPr>
              <w:rPr>
                <w:lang w:eastAsia="en-US"/>
              </w:rPr>
            </w:pPr>
            <w:r>
              <w:rPr>
                <w:lang w:eastAsia="en-US"/>
              </w:rPr>
              <w:t>zapisy</w:t>
            </w:r>
          </w:p>
        </w:tc>
        <w:tc>
          <w:tcPr>
            <w:tcW w:w="7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287550" w14:textId="77777777" w:rsidR="006673D7" w:rsidRDefault="0081533B" w:rsidP="0088238D">
            <w:pPr>
              <w:rPr>
                <w:lang w:eastAsia="en-US"/>
              </w:rPr>
            </w:pPr>
            <w:r w:rsidRPr="0081533B">
              <w:rPr>
                <w:b/>
                <w:lang w:eastAsia="en-US"/>
              </w:rPr>
              <w:t>(najwcześniej od 1.09)</w:t>
            </w:r>
            <w:r>
              <w:rPr>
                <w:b/>
                <w:lang w:eastAsia="en-US"/>
              </w:rPr>
              <w:t xml:space="preserve">  </w:t>
            </w:r>
            <w:r w:rsidRPr="0081533B">
              <w:rPr>
                <w:lang w:eastAsia="en-US"/>
              </w:rPr>
              <w:t>od</w:t>
            </w:r>
            <w:r w:rsidR="006673D7">
              <w:rPr>
                <w:lang w:eastAsia="en-US"/>
              </w:rPr>
              <w:t xml:space="preserve">               do  </w:t>
            </w:r>
          </w:p>
        </w:tc>
      </w:tr>
      <w:tr w:rsidR="006673D7" w14:paraId="536028A4" w14:textId="77777777" w:rsidTr="006673D7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1C356094" w14:textId="77777777" w:rsidR="006673D7" w:rsidRDefault="00830335">
            <w:pPr>
              <w:rPr>
                <w:lang w:eastAsia="en-US"/>
              </w:rPr>
            </w:pPr>
            <w:r>
              <w:rPr>
                <w:lang w:eastAsia="en-US"/>
              </w:rPr>
              <w:t>Kontakt w sprawie zapisów</w:t>
            </w:r>
          </w:p>
        </w:tc>
        <w:tc>
          <w:tcPr>
            <w:tcW w:w="7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C6CAD5" w14:textId="77777777" w:rsidR="006673D7" w:rsidRDefault="00830335">
            <w:pPr>
              <w:rPr>
                <w:lang w:eastAsia="en-US"/>
              </w:rPr>
            </w:pPr>
            <w:r>
              <w:rPr>
                <w:lang w:eastAsia="en-US"/>
              </w:rPr>
              <w:t>mail lub tel.</w:t>
            </w:r>
          </w:p>
        </w:tc>
      </w:tr>
    </w:tbl>
    <w:p w14:paraId="2B03FE8F" w14:textId="77777777" w:rsidR="006673D7" w:rsidRDefault="006673D7" w:rsidP="00830335">
      <w:pPr>
        <w:spacing w:after="0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28"/>
        <w:gridCol w:w="2083"/>
        <w:gridCol w:w="3370"/>
        <w:gridCol w:w="2375"/>
      </w:tblGrid>
      <w:tr w:rsidR="006673D7" w14:paraId="228BD76E" w14:textId="77777777" w:rsidTr="006673D7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53498BC4" w14:textId="77777777" w:rsidR="006673D7" w:rsidRDefault="00830335">
            <w:pPr>
              <w:spacing w:after="0"/>
              <w:rPr>
                <w:rFonts w:asciiTheme="minorHAnsi" w:eastAsia="Calibri" w:hAnsiTheme="minorHAnsi"/>
                <w:lang w:eastAsia="en-US"/>
              </w:rPr>
            </w:pPr>
            <w:r>
              <w:rPr>
                <w:rFonts w:asciiTheme="minorHAnsi" w:eastAsia="Calibri" w:hAnsiTheme="minorHAnsi"/>
                <w:lang w:eastAsia="en-US"/>
              </w:rPr>
              <w:t>Data wydarzenia</w:t>
            </w:r>
          </w:p>
        </w:tc>
        <w:tc>
          <w:tcPr>
            <w:tcW w:w="79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83B38C" w14:textId="77777777" w:rsidR="006673D7" w:rsidRDefault="006673D7">
            <w:pPr>
              <w:spacing w:after="0"/>
              <w:rPr>
                <w:rFonts w:asciiTheme="minorHAnsi" w:eastAsia="Calibri" w:hAnsiTheme="minorHAnsi"/>
                <w:lang w:eastAsia="en-US"/>
              </w:rPr>
            </w:pPr>
          </w:p>
        </w:tc>
      </w:tr>
      <w:tr w:rsidR="000D00AB" w14:paraId="0317828B" w14:textId="77777777" w:rsidTr="006673D7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69D45B12" w14:textId="77777777" w:rsidR="000D00AB" w:rsidRDefault="000D00AB">
            <w:pPr>
              <w:spacing w:after="0"/>
              <w:rPr>
                <w:rFonts w:asciiTheme="minorHAnsi" w:eastAsia="Calibri" w:hAnsiTheme="minorHAnsi"/>
                <w:lang w:eastAsia="en-US"/>
              </w:rPr>
            </w:pPr>
            <w:r>
              <w:rPr>
                <w:rFonts w:asciiTheme="minorHAnsi" w:eastAsia="Calibri" w:hAnsiTheme="minorHAnsi"/>
                <w:lang w:eastAsia="en-US"/>
              </w:rPr>
              <w:t>Tryb zajęć</w:t>
            </w:r>
          </w:p>
        </w:tc>
        <w:tc>
          <w:tcPr>
            <w:tcW w:w="79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B69FA7" w14:textId="77777777" w:rsidR="000D00AB" w:rsidRDefault="000D00AB" w:rsidP="000D00AB">
            <w:pPr>
              <w:spacing w:after="0"/>
              <w:rPr>
                <w:rFonts w:asciiTheme="minorHAnsi" w:eastAsia="Calibri" w:hAnsiTheme="minorHAnsi"/>
                <w:lang w:eastAsia="en-US"/>
              </w:rPr>
            </w:pPr>
            <w:r>
              <w:rPr>
                <w:rFonts w:asciiTheme="minorHAnsi" w:eastAsia="Calibri" w:hAnsiTheme="minorHAnsi"/>
                <w:lang w:eastAsia="en-US"/>
              </w:rPr>
              <w:t>stacjonarny/ online/ hybrydowy*</w:t>
            </w:r>
          </w:p>
        </w:tc>
      </w:tr>
      <w:tr w:rsidR="000D00AB" w14:paraId="0E5D3AEE" w14:textId="77777777" w:rsidTr="006673D7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37F7BCCD" w14:textId="77777777" w:rsidR="000D00AB" w:rsidRDefault="000D00AB">
            <w:pPr>
              <w:spacing w:after="0"/>
              <w:rPr>
                <w:rFonts w:asciiTheme="minorHAnsi" w:eastAsia="Calibri" w:hAnsiTheme="minorHAnsi"/>
                <w:lang w:eastAsia="en-US"/>
              </w:rPr>
            </w:pPr>
            <w:r>
              <w:rPr>
                <w:rFonts w:asciiTheme="minorHAnsi" w:eastAsia="Calibri" w:hAnsiTheme="minorHAnsi"/>
                <w:lang w:eastAsia="en-US"/>
              </w:rPr>
              <w:t xml:space="preserve">Uwagi </w:t>
            </w:r>
          </w:p>
        </w:tc>
        <w:tc>
          <w:tcPr>
            <w:tcW w:w="79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12E80E" w14:textId="77777777" w:rsidR="000D00AB" w:rsidRDefault="000D00AB">
            <w:pPr>
              <w:spacing w:after="0"/>
              <w:rPr>
                <w:rFonts w:asciiTheme="minorHAnsi" w:eastAsia="Calibri" w:hAnsiTheme="minorHAnsi"/>
                <w:lang w:eastAsia="en-US"/>
              </w:rPr>
            </w:pPr>
          </w:p>
        </w:tc>
      </w:tr>
      <w:tr w:rsidR="006673D7" w14:paraId="215F8A3B" w14:textId="77777777" w:rsidTr="006673D7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29AA67C5" w14:textId="77777777" w:rsidR="006673D7" w:rsidRDefault="00830335">
            <w:pPr>
              <w:spacing w:after="0"/>
              <w:rPr>
                <w:rFonts w:asciiTheme="minorHAnsi" w:eastAsia="Calibri" w:hAnsiTheme="minorHAnsi"/>
                <w:lang w:eastAsia="en-US"/>
              </w:rPr>
            </w:pPr>
            <w:r>
              <w:rPr>
                <w:rFonts w:asciiTheme="minorHAnsi" w:eastAsia="Calibri" w:hAnsiTheme="minorHAnsi"/>
                <w:lang w:eastAsia="en-US"/>
              </w:rPr>
              <w:t>M</w:t>
            </w:r>
            <w:r w:rsidR="006673D7">
              <w:rPr>
                <w:rFonts w:asciiTheme="minorHAnsi" w:eastAsia="Calibri" w:hAnsiTheme="minorHAnsi"/>
                <w:lang w:eastAsia="en-US"/>
              </w:rPr>
              <w:t>iejsce</w:t>
            </w:r>
            <w:r>
              <w:rPr>
                <w:rFonts w:asciiTheme="minorHAnsi" w:eastAsia="Calibri" w:hAnsiTheme="minorHAnsi"/>
                <w:lang w:eastAsia="en-US"/>
              </w:rPr>
              <w:t xml:space="preserve"> (adres)</w:t>
            </w:r>
          </w:p>
        </w:tc>
        <w:tc>
          <w:tcPr>
            <w:tcW w:w="79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5BC9F6" w14:textId="77777777" w:rsidR="006673D7" w:rsidRDefault="006673D7">
            <w:pPr>
              <w:spacing w:after="0"/>
              <w:rPr>
                <w:rFonts w:asciiTheme="minorHAnsi" w:eastAsia="Calibri" w:hAnsiTheme="minorHAnsi"/>
                <w:lang w:eastAsia="en-US"/>
              </w:rPr>
            </w:pPr>
          </w:p>
        </w:tc>
      </w:tr>
      <w:tr w:rsidR="006673D7" w14:paraId="4FC9CB79" w14:textId="77777777" w:rsidTr="006673D7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6946C52F" w14:textId="77777777" w:rsidR="006673D7" w:rsidRDefault="006673D7">
            <w:pPr>
              <w:spacing w:after="0"/>
              <w:rPr>
                <w:rFonts w:asciiTheme="minorHAnsi" w:eastAsia="Calibri" w:hAnsiTheme="minorHAnsi"/>
                <w:lang w:eastAsia="en-US"/>
              </w:rPr>
            </w:pPr>
            <w:r>
              <w:rPr>
                <w:rFonts w:asciiTheme="minorHAnsi" w:eastAsia="Calibri" w:hAnsiTheme="minorHAnsi"/>
                <w:lang w:eastAsia="en-US"/>
              </w:rPr>
              <w:t>liczba miejsc w sali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78E6A" w14:textId="77777777" w:rsidR="006673D7" w:rsidRDefault="006673D7">
            <w:pPr>
              <w:spacing w:after="0"/>
              <w:rPr>
                <w:rFonts w:asciiTheme="minorHAnsi" w:eastAsia="Calibri" w:hAnsiTheme="minorHAnsi"/>
                <w:lang w:eastAsia="en-US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4BEF5964" w14:textId="77777777" w:rsidR="006673D7" w:rsidRDefault="006673D7">
            <w:pPr>
              <w:spacing w:after="0"/>
              <w:rPr>
                <w:rFonts w:asciiTheme="minorHAnsi" w:eastAsia="Calibri" w:hAnsiTheme="minorHAnsi"/>
                <w:lang w:eastAsia="en-US"/>
              </w:rPr>
            </w:pPr>
            <w:r>
              <w:rPr>
                <w:rFonts w:asciiTheme="minorHAnsi" w:eastAsia="Calibri" w:hAnsiTheme="minorHAnsi"/>
                <w:lang w:eastAsia="en-US"/>
              </w:rPr>
              <w:t>dostępność dla niepełnosprawnych</w:t>
            </w:r>
          </w:p>
        </w:tc>
        <w:tc>
          <w:tcPr>
            <w:tcW w:w="2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4525D9" w14:textId="77777777" w:rsidR="006673D7" w:rsidRDefault="006673D7">
            <w:pPr>
              <w:spacing w:after="0"/>
              <w:rPr>
                <w:rFonts w:asciiTheme="minorHAnsi" w:eastAsia="Calibri" w:hAnsiTheme="minorHAnsi"/>
                <w:lang w:eastAsia="en-US"/>
              </w:rPr>
            </w:pPr>
            <w:r>
              <w:rPr>
                <w:rFonts w:asciiTheme="minorHAnsi" w:eastAsia="Calibri" w:hAnsiTheme="minorHAnsi"/>
                <w:lang w:eastAsia="en-US"/>
              </w:rPr>
              <w:t>tak / nie</w:t>
            </w:r>
          </w:p>
        </w:tc>
      </w:tr>
    </w:tbl>
    <w:p w14:paraId="0B8FD267" w14:textId="77777777" w:rsidR="006673D7" w:rsidRDefault="000D00AB" w:rsidP="00830335">
      <w:pPr>
        <w:spacing w:after="0"/>
      </w:pPr>
      <w:r>
        <w:t>* należy przesłać link najpóźniej dwa dni przed terminem zajęć (</w:t>
      </w:r>
      <w:hyperlink r:id="rId5" w:history="1">
        <w:r w:rsidR="0007778B" w:rsidRPr="00291BC3">
          <w:rPr>
            <w:rStyle w:val="Hipercze"/>
          </w:rPr>
          <w:t>festiwal@uwr.edu.pl</w:t>
        </w:r>
      </w:hyperlink>
      <w:r w:rsidR="00E7630E">
        <w:t xml:space="preserve"> lub do zapisanych osób</w:t>
      </w:r>
      <w:r>
        <w:t>)</w:t>
      </w:r>
    </w:p>
    <w:p w14:paraId="27876D0C" w14:textId="77777777" w:rsidR="0007778B" w:rsidRDefault="0007778B" w:rsidP="00830335">
      <w:pPr>
        <w:spacing w:after="0"/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44"/>
        <w:gridCol w:w="1412"/>
      </w:tblGrid>
      <w:tr w:rsidR="000D00AB" w14:paraId="6C3CE47A" w14:textId="77777777" w:rsidTr="0007778B">
        <w:tc>
          <w:tcPr>
            <w:tcW w:w="9180" w:type="dxa"/>
            <w:shd w:val="clear" w:color="auto" w:fill="BFBFBF" w:themeFill="background1" w:themeFillShade="BF"/>
          </w:tcPr>
          <w:p w14:paraId="116F1E9C" w14:textId="77777777" w:rsidR="000D00AB" w:rsidRDefault="000D00AB" w:rsidP="0007778B">
            <w:r>
              <w:t>Czy prowadzący wyraża chęć do uczestniczenia w Nocy Naukowców?</w:t>
            </w:r>
            <w:r w:rsidR="0007778B">
              <w:t xml:space="preserve"> </w:t>
            </w:r>
            <w:r>
              <w:t>(badanie pilotażowe</w:t>
            </w:r>
            <w:r w:rsidR="0007778B">
              <w:t>)</w:t>
            </w:r>
            <w:r w:rsidR="00CE7D8C">
              <w:t>*</w:t>
            </w:r>
          </w:p>
        </w:tc>
        <w:tc>
          <w:tcPr>
            <w:tcW w:w="1426" w:type="dxa"/>
          </w:tcPr>
          <w:p w14:paraId="6EF5F174" w14:textId="77777777" w:rsidR="000D00AB" w:rsidRDefault="000D00AB" w:rsidP="000D00AB">
            <w:r>
              <w:t>Tak/ Nie</w:t>
            </w:r>
          </w:p>
        </w:tc>
      </w:tr>
    </w:tbl>
    <w:p w14:paraId="7716078A" w14:textId="77777777" w:rsidR="00D617A5" w:rsidRDefault="00CE7D8C" w:rsidP="00CE7D8C">
      <w:pPr>
        <w:spacing w:after="0"/>
      </w:pPr>
      <w:r>
        <w:t>*i</w:t>
      </w:r>
      <w:r w:rsidR="00633826">
        <w:t xml:space="preserve">nformacje na stronie </w:t>
      </w:r>
      <w:hyperlink r:id="rId6" w:history="1">
        <w:r w:rsidR="00633826" w:rsidRPr="0004699E">
          <w:rPr>
            <w:rStyle w:val="Hipercze"/>
          </w:rPr>
          <w:t>https://www.festiwal.wroc.pl/projekty-festiwalowe/</w:t>
        </w:r>
      </w:hyperlink>
    </w:p>
    <w:p w14:paraId="232C36A4" w14:textId="77777777" w:rsidR="00633826" w:rsidRDefault="00633826" w:rsidP="00830335">
      <w:pPr>
        <w:spacing w:after="0"/>
      </w:pPr>
    </w:p>
    <w:sectPr w:rsidR="00633826" w:rsidSect="0088238D">
      <w:pgSz w:w="11906" w:h="16838"/>
      <w:pgMar w:top="284" w:right="720" w:bottom="284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Nagwek1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4874583B"/>
    <w:multiLevelType w:val="hybridMultilevel"/>
    <w:tmpl w:val="947E192E"/>
    <w:lvl w:ilvl="0" w:tplc="0415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95560F8"/>
    <w:multiLevelType w:val="hybridMultilevel"/>
    <w:tmpl w:val="ADF8A90E"/>
    <w:lvl w:ilvl="0" w:tplc="2BDAC308">
      <w:start w:val="1"/>
      <w:numFmt w:val="decimal"/>
      <w:lvlText w:val="%1."/>
      <w:lvlJc w:val="left"/>
      <w:pPr>
        <w:ind w:left="644" w:hanging="360"/>
      </w:pPr>
      <w:rPr>
        <w:rFonts w:asciiTheme="minorHAnsi" w:hAnsiTheme="minorHAnsi" w:cstheme="minorHAnsi" w:hint="default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7289893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685792487">
    <w:abstractNumId w:val="2"/>
  </w:num>
  <w:num w:numId="3" w16cid:durableId="119859089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YwszQ1NTEwNDUyNjJR0lEKTi0uzszPAykwrAUAJuVvGywAAAA="/>
  </w:docVars>
  <w:rsids>
    <w:rsidRoot w:val="006673D7"/>
    <w:rsid w:val="0007778B"/>
    <w:rsid w:val="000D00AB"/>
    <w:rsid w:val="00102A6F"/>
    <w:rsid w:val="00126A3F"/>
    <w:rsid w:val="001368A1"/>
    <w:rsid w:val="001569A7"/>
    <w:rsid w:val="0016602C"/>
    <w:rsid w:val="00166084"/>
    <w:rsid w:val="00166217"/>
    <w:rsid w:val="00182CCF"/>
    <w:rsid w:val="002C43DF"/>
    <w:rsid w:val="002D3906"/>
    <w:rsid w:val="003A150F"/>
    <w:rsid w:val="003D13C1"/>
    <w:rsid w:val="00422235"/>
    <w:rsid w:val="004303ED"/>
    <w:rsid w:val="004528E3"/>
    <w:rsid w:val="0045489B"/>
    <w:rsid w:val="00473DF5"/>
    <w:rsid w:val="004741FA"/>
    <w:rsid w:val="005905D6"/>
    <w:rsid w:val="006142D1"/>
    <w:rsid w:val="00616DD4"/>
    <w:rsid w:val="00633826"/>
    <w:rsid w:val="00636FE8"/>
    <w:rsid w:val="00653A67"/>
    <w:rsid w:val="00662A14"/>
    <w:rsid w:val="006673D7"/>
    <w:rsid w:val="006676D5"/>
    <w:rsid w:val="00697089"/>
    <w:rsid w:val="00720129"/>
    <w:rsid w:val="00732103"/>
    <w:rsid w:val="0073294B"/>
    <w:rsid w:val="00753BF2"/>
    <w:rsid w:val="007E5561"/>
    <w:rsid w:val="00803538"/>
    <w:rsid w:val="00812A8A"/>
    <w:rsid w:val="0081533B"/>
    <w:rsid w:val="0082285C"/>
    <w:rsid w:val="00830335"/>
    <w:rsid w:val="008474F0"/>
    <w:rsid w:val="0085420B"/>
    <w:rsid w:val="00867B39"/>
    <w:rsid w:val="00877010"/>
    <w:rsid w:val="0088238D"/>
    <w:rsid w:val="008862AD"/>
    <w:rsid w:val="008B6D75"/>
    <w:rsid w:val="00926B95"/>
    <w:rsid w:val="00934F60"/>
    <w:rsid w:val="00964533"/>
    <w:rsid w:val="00964B7E"/>
    <w:rsid w:val="009C19C1"/>
    <w:rsid w:val="009F2050"/>
    <w:rsid w:val="00A67EA5"/>
    <w:rsid w:val="00B14228"/>
    <w:rsid w:val="00B47427"/>
    <w:rsid w:val="00B502B2"/>
    <w:rsid w:val="00BB0A73"/>
    <w:rsid w:val="00C45A46"/>
    <w:rsid w:val="00C70677"/>
    <w:rsid w:val="00CA1F9D"/>
    <w:rsid w:val="00CB02BB"/>
    <w:rsid w:val="00CD6EEF"/>
    <w:rsid w:val="00CE3FC8"/>
    <w:rsid w:val="00CE7D8C"/>
    <w:rsid w:val="00CF4496"/>
    <w:rsid w:val="00D55AE9"/>
    <w:rsid w:val="00D617A5"/>
    <w:rsid w:val="00DA0D0D"/>
    <w:rsid w:val="00DA47BF"/>
    <w:rsid w:val="00DB13F5"/>
    <w:rsid w:val="00DE35B9"/>
    <w:rsid w:val="00E0263A"/>
    <w:rsid w:val="00E6305E"/>
    <w:rsid w:val="00E7630E"/>
    <w:rsid w:val="00EA7469"/>
    <w:rsid w:val="00F1398D"/>
    <w:rsid w:val="00F867B4"/>
    <w:rsid w:val="00FA3BA5"/>
    <w:rsid w:val="00FA6903"/>
    <w:rsid w:val="00FE3CFA"/>
    <w:rsid w:val="00FE51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280B35"/>
  <w15:docId w15:val="{2D8AD25C-0012-4208-AF92-BAFB22DC8E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6673D7"/>
    <w:rPr>
      <w:rFonts w:ascii="Calibri" w:eastAsia="Times New Roman" w:hAnsi="Calibri" w:cs="Times New Roman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6673D7"/>
    <w:pPr>
      <w:keepNext/>
      <w:numPr>
        <w:numId w:val="1"/>
      </w:numPr>
      <w:suppressAutoHyphens/>
      <w:spacing w:after="0" w:line="240" w:lineRule="auto"/>
      <w:jc w:val="center"/>
      <w:outlineLvl w:val="0"/>
    </w:pPr>
    <w:rPr>
      <w:rFonts w:ascii="Times New Roman" w:hAnsi="Times New Roman"/>
      <w:b/>
      <w:bCs/>
      <w:sz w:val="24"/>
      <w:szCs w:val="24"/>
      <w:lang w:eastAsia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6673D7"/>
    <w:rPr>
      <w:rFonts w:ascii="Times New Roman" w:eastAsia="Times New Roman" w:hAnsi="Times New Roman" w:cs="Times New Roman"/>
      <w:b/>
      <w:bCs/>
      <w:sz w:val="24"/>
      <w:szCs w:val="24"/>
      <w:lang w:eastAsia="ar-SA"/>
    </w:rPr>
  </w:style>
  <w:style w:type="table" w:styleId="Tabela-Siatka">
    <w:name w:val="Table Grid"/>
    <w:basedOn w:val="Standardowy"/>
    <w:uiPriority w:val="59"/>
    <w:rsid w:val="006673D7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nyWeb">
    <w:name w:val="Normal (Web)"/>
    <w:basedOn w:val="Normalny"/>
    <w:unhideWhenUsed/>
    <w:rsid w:val="0088238D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styleId="Akapitzlist">
    <w:name w:val="List Paragraph"/>
    <w:basedOn w:val="Normalny"/>
    <w:uiPriority w:val="34"/>
    <w:qFormat/>
    <w:rsid w:val="0088238D"/>
    <w:pPr>
      <w:ind w:left="720"/>
      <w:contextualSpacing/>
    </w:pPr>
    <w:rPr>
      <w:rFonts w:asciiTheme="minorHAnsi" w:eastAsiaTheme="minorHAnsi" w:hAnsiTheme="minorHAnsi" w:cstheme="minorBidi"/>
      <w:lang w:eastAsia="en-US"/>
    </w:rPr>
  </w:style>
  <w:style w:type="character" w:styleId="Hipercze">
    <w:name w:val="Hyperlink"/>
    <w:basedOn w:val="Domylnaczcionkaakapitu"/>
    <w:uiPriority w:val="99"/>
    <w:unhideWhenUsed/>
    <w:rsid w:val="0088238D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5308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festiwal.wroc.pl/projekty-festiwalowe/" TargetMode="External"/><Relationship Id="rId5" Type="http://schemas.openxmlformats.org/officeDocument/2006/relationships/hyperlink" Target="mailto:festiwal@uwr.edu.p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4</Words>
  <Characters>1648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ogusia</dc:creator>
  <cp:lastModifiedBy>Agnieszka Orkusz</cp:lastModifiedBy>
  <cp:revision>2</cp:revision>
  <dcterms:created xsi:type="dcterms:W3CDTF">2023-03-21T10:53:00Z</dcterms:created>
  <dcterms:modified xsi:type="dcterms:W3CDTF">2023-03-21T10:53:00Z</dcterms:modified>
</cp:coreProperties>
</file>